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84F5E" w14:textId="62FFBD6E" w:rsidR="002F4868" w:rsidRPr="002F4868" w:rsidRDefault="00157ECE" w:rsidP="002F4868">
      <w:pPr>
        <w:jc w:val="center"/>
        <w:rPr>
          <w:b/>
          <w:bCs/>
        </w:rPr>
      </w:pPr>
      <w:r>
        <w:t>Formularz Zgłoszenia do Nagrody Ministra Rozwoju i Technologii w Dniu Przedsiębiorcy</w:t>
      </w:r>
      <w:r w:rsidR="002F4868">
        <w:t xml:space="preserve"> </w:t>
      </w:r>
      <w:r w:rsidR="002F4868">
        <w:br/>
        <w:t xml:space="preserve">w kategorii </w:t>
      </w:r>
      <w:r w:rsidR="002F4868">
        <w:rPr>
          <w:b/>
          <w:bCs/>
        </w:rPr>
        <w:t>Lider zrównoważonego rozwoj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157ECE" w14:paraId="4278A573" w14:textId="77777777" w:rsidTr="00F055CA">
        <w:tc>
          <w:tcPr>
            <w:tcW w:w="9062" w:type="dxa"/>
            <w:gridSpan w:val="4"/>
          </w:tcPr>
          <w:p w14:paraId="33363AC0" w14:textId="77777777" w:rsidR="00157ECE" w:rsidRPr="00EC199B" w:rsidRDefault="00157ECE" w:rsidP="00065229">
            <w:pPr>
              <w:pStyle w:val="Akapitzlist"/>
              <w:numPr>
                <w:ilvl w:val="0"/>
                <w:numId w:val="2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496A09" w14:paraId="6E3876F8" w14:textId="77777777" w:rsidTr="00F055CA">
        <w:tc>
          <w:tcPr>
            <w:tcW w:w="4419" w:type="dxa"/>
            <w:vMerge w:val="restart"/>
          </w:tcPr>
          <w:p w14:paraId="2970147B" w14:textId="77777777" w:rsidR="00496A09" w:rsidRDefault="00496A09" w:rsidP="00496A09">
            <w:r>
              <w:t>Nazwa Organizacji:</w:t>
            </w:r>
          </w:p>
          <w:p w14:paraId="4BCE7525" w14:textId="77777777" w:rsidR="007D1CF8" w:rsidRDefault="007D1CF8" w:rsidP="00496A09"/>
          <w:p w14:paraId="4A70EAB3" w14:textId="77777777" w:rsidR="007D1CF8" w:rsidRDefault="007D1CF8" w:rsidP="00496A09"/>
        </w:tc>
        <w:tc>
          <w:tcPr>
            <w:tcW w:w="4643" w:type="dxa"/>
            <w:gridSpan w:val="3"/>
          </w:tcPr>
          <w:p w14:paraId="68E8C232" w14:textId="77777777" w:rsidR="00496A09" w:rsidRDefault="00496A09" w:rsidP="009C35DA">
            <w:r>
              <w:t>Tel.</w:t>
            </w:r>
            <w:r w:rsidR="00E53ACC">
              <w:t xml:space="preserve"> kontaktowy</w:t>
            </w:r>
            <w:r>
              <w:t>:</w:t>
            </w:r>
          </w:p>
          <w:p w14:paraId="446EEAF4" w14:textId="77777777" w:rsidR="007D1CF8" w:rsidRDefault="007D1CF8" w:rsidP="009C35DA"/>
        </w:tc>
      </w:tr>
      <w:tr w:rsidR="00496A09" w14:paraId="216CF78F" w14:textId="77777777" w:rsidTr="00F055CA">
        <w:tc>
          <w:tcPr>
            <w:tcW w:w="4419" w:type="dxa"/>
            <w:vMerge/>
          </w:tcPr>
          <w:p w14:paraId="0738EA41" w14:textId="77777777" w:rsidR="00496A09" w:rsidRDefault="00496A09" w:rsidP="00496A09"/>
        </w:tc>
        <w:tc>
          <w:tcPr>
            <w:tcW w:w="4643" w:type="dxa"/>
            <w:gridSpan w:val="3"/>
          </w:tcPr>
          <w:p w14:paraId="2D7F714B" w14:textId="77777777" w:rsidR="00496A09" w:rsidRDefault="00496A09" w:rsidP="009C35DA">
            <w:r>
              <w:t>Adres e-mail:</w:t>
            </w:r>
          </w:p>
          <w:p w14:paraId="0D2A0E22" w14:textId="77777777" w:rsidR="007D1CF8" w:rsidRDefault="007D1CF8" w:rsidP="009C35DA"/>
        </w:tc>
      </w:tr>
      <w:tr w:rsidR="00157ECE" w14:paraId="1AE352F2" w14:textId="77777777" w:rsidTr="00F055CA">
        <w:tc>
          <w:tcPr>
            <w:tcW w:w="9062" w:type="dxa"/>
            <w:gridSpan w:val="4"/>
          </w:tcPr>
          <w:p w14:paraId="0936EB08" w14:textId="77777777" w:rsidR="00157ECE" w:rsidRPr="00EC199B" w:rsidRDefault="00E53ACC" w:rsidP="00065229">
            <w:pPr>
              <w:pStyle w:val="Akapitzlist"/>
              <w:numPr>
                <w:ilvl w:val="0"/>
                <w:numId w:val="2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 xml:space="preserve">Dane dot. </w:t>
            </w:r>
            <w:r w:rsidR="00044480" w:rsidRPr="00EC199B">
              <w:rPr>
                <w:b/>
              </w:rPr>
              <w:t>zgłaszanego Przedsiębiorcy</w:t>
            </w:r>
          </w:p>
        </w:tc>
      </w:tr>
      <w:tr w:rsidR="00E53ACC" w14:paraId="26135F87" w14:textId="77777777" w:rsidTr="00F055CA">
        <w:tc>
          <w:tcPr>
            <w:tcW w:w="4556" w:type="dxa"/>
            <w:gridSpan w:val="2"/>
          </w:tcPr>
          <w:p w14:paraId="1DF1DADE" w14:textId="77777777" w:rsidR="00E53ACC" w:rsidRDefault="00E53ACC" w:rsidP="00496A09">
            <w:r>
              <w:t>Nazwa:</w:t>
            </w:r>
          </w:p>
          <w:p w14:paraId="62663F07" w14:textId="77777777" w:rsidR="00E53ACC" w:rsidRDefault="00E53ACC" w:rsidP="00496A09"/>
        </w:tc>
        <w:tc>
          <w:tcPr>
            <w:tcW w:w="2799" w:type="dxa"/>
          </w:tcPr>
          <w:p w14:paraId="078CDB38" w14:textId="77777777" w:rsidR="00E53ACC" w:rsidRDefault="00E53ACC" w:rsidP="004D428E">
            <w:r>
              <w:t>Adres:</w:t>
            </w:r>
          </w:p>
          <w:p w14:paraId="41C2A77E" w14:textId="77777777" w:rsidR="00983337" w:rsidRDefault="00983337" w:rsidP="004D428E"/>
          <w:p w14:paraId="63A076CC" w14:textId="77777777" w:rsidR="00E53ACC" w:rsidRDefault="00E53ACC" w:rsidP="004D428E"/>
        </w:tc>
        <w:tc>
          <w:tcPr>
            <w:tcW w:w="1707" w:type="dxa"/>
          </w:tcPr>
          <w:p w14:paraId="1DFA4AC6" w14:textId="77777777" w:rsidR="00E53ACC" w:rsidRDefault="00E53ACC" w:rsidP="004D428E">
            <w:r>
              <w:t>Tel.:</w:t>
            </w:r>
          </w:p>
        </w:tc>
      </w:tr>
      <w:tr w:rsidR="00044480" w14:paraId="4E82B26A" w14:textId="77777777" w:rsidTr="00F055CA">
        <w:tc>
          <w:tcPr>
            <w:tcW w:w="4556" w:type="dxa"/>
            <w:gridSpan w:val="2"/>
          </w:tcPr>
          <w:p w14:paraId="50449077" w14:textId="77777777" w:rsidR="00044480" w:rsidRDefault="00496A09" w:rsidP="00496A09">
            <w:r>
              <w:t>Imię i nazwisko osoby wyznaczonej do kontaktu:</w:t>
            </w:r>
          </w:p>
          <w:p w14:paraId="7166F793" w14:textId="77777777" w:rsidR="00E53ACC" w:rsidRDefault="00E53ACC" w:rsidP="00496A09"/>
          <w:p w14:paraId="1634B425" w14:textId="77777777" w:rsidR="00496A09" w:rsidRDefault="00496A09" w:rsidP="00157ECE">
            <w:pPr>
              <w:jc w:val="center"/>
            </w:pPr>
          </w:p>
        </w:tc>
        <w:tc>
          <w:tcPr>
            <w:tcW w:w="4506" w:type="dxa"/>
            <w:gridSpan w:val="2"/>
          </w:tcPr>
          <w:p w14:paraId="7EEFBF16" w14:textId="77777777" w:rsidR="00044480" w:rsidRDefault="00044480" w:rsidP="004D428E">
            <w:r>
              <w:t>Adres e-mail:</w:t>
            </w:r>
          </w:p>
        </w:tc>
      </w:tr>
      <w:tr w:rsidR="00044480" w14:paraId="2BEF8E2C" w14:textId="77777777" w:rsidTr="00F055CA">
        <w:tc>
          <w:tcPr>
            <w:tcW w:w="9062" w:type="dxa"/>
            <w:gridSpan w:val="4"/>
          </w:tcPr>
          <w:p w14:paraId="07037D6E" w14:textId="41531CD8" w:rsidR="00044480" w:rsidRDefault="00044480" w:rsidP="00065229">
            <w:pPr>
              <w:pStyle w:val="Akapitzlist"/>
              <w:numPr>
                <w:ilvl w:val="0"/>
                <w:numId w:val="2"/>
              </w:numPr>
              <w:jc w:val="center"/>
            </w:pPr>
            <w:r w:rsidRPr="00EC199B">
              <w:rPr>
                <w:b/>
              </w:rPr>
              <w:t>Uzasadnienie</w:t>
            </w:r>
            <w:r w:rsidR="0096467A">
              <w:rPr>
                <w:rStyle w:val="Odwoanieprzypisudolnego"/>
              </w:rPr>
              <w:footnoteReference w:id="1"/>
            </w:r>
          </w:p>
        </w:tc>
      </w:tr>
      <w:tr w:rsidR="00044480" w14:paraId="205F41CB" w14:textId="77777777" w:rsidTr="00F055CA">
        <w:trPr>
          <w:trHeight w:val="2416"/>
        </w:trPr>
        <w:tc>
          <w:tcPr>
            <w:tcW w:w="9062" w:type="dxa"/>
            <w:gridSpan w:val="4"/>
          </w:tcPr>
          <w:p w14:paraId="67E70D1D" w14:textId="7CBC695F" w:rsidR="00525418" w:rsidRPr="00B2707F" w:rsidRDefault="00525418" w:rsidP="009A550A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>[Do rozpatrzenia kandydatury konieczne jest przedstawienie opisu odnoszącego się do przynajmniej jednego z poniższych warunków.</w:t>
            </w:r>
            <w:r w:rsidR="009A550A" w:rsidRPr="00B2707F">
              <w:rPr>
                <w:i/>
                <w:iCs/>
                <w:color w:val="7F7F7F" w:themeColor="text1" w:themeTint="80"/>
              </w:rPr>
              <w:t xml:space="preserve"> Prosimy o wstawienie stosownych opisów </w:t>
            </w:r>
            <w:r w:rsidR="009A550A"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="009A550A" w:rsidRPr="00B2707F">
              <w:rPr>
                <w:i/>
                <w:iCs/>
                <w:color w:val="7F7F7F" w:themeColor="text1" w:themeTint="80"/>
              </w:rPr>
              <w:t>. Prosimy mieć na uwadze, że</w:t>
            </w:r>
            <w:r w:rsidRPr="00B2707F">
              <w:rPr>
                <w:i/>
                <w:iCs/>
                <w:color w:val="7F7F7F" w:themeColor="text1" w:themeTint="80"/>
              </w:rPr>
              <w:t xml:space="preserve"> </w:t>
            </w:r>
            <w:r w:rsidR="009A550A" w:rsidRPr="00B2707F">
              <w:rPr>
                <w:i/>
                <w:iCs/>
                <w:color w:val="7F7F7F" w:themeColor="text1" w:themeTint="80"/>
              </w:rPr>
              <w:t>t</w:t>
            </w:r>
            <w:r w:rsidRPr="00B2707F">
              <w:rPr>
                <w:i/>
                <w:iCs/>
                <w:color w:val="7F7F7F" w:themeColor="text1" w:themeTint="80"/>
              </w:rPr>
              <w:t>reściwość</w:t>
            </w:r>
            <w:r w:rsidR="009A550A" w:rsidRPr="00B2707F">
              <w:rPr>
                <w:i/>
                <w:iCs/>
                <w:color w:val="7F7F7F" w:themeColor="text1" w:themeTint="80"/>
              </w:rPr>
              <w:t>,</w:t>
            </w:r>
            <w:r w:rsidRPr="00B2707F">
              <w:rPr>
                <w:i/>
                <w:iCs/>
                <w:color w:val="7F7F7F" w:themeColor="text1" w:themeTint="80"/>
              </w:rPr>
              <w:t xml:space="preserve">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</w:t>
            </w:r>
            <w:r w:rsidR="009A550A" w:rsidRPr="00B2707F">
              <w:rPr>
                <w:i/>
                <w:iCs/>
                <w:color w:val="7F7F7F" w:themeColor="text1" w:themeTint="80"/>
              </w:rPr>
              <w:t xml:space="preserve">wysoka </w:t>
            </w:r>
            <w:r w:rsidRPr="00B2707F">
              <w:rPr>
                <w:i/>
                <w:iCs/>
                <w:color w:val="7F7F7F" w:themeColor="text1" w:themeTint="80"/>
              </w:rPr>
              <w:t xml:space="preserve">jakość opisu </w:t>
            </w:r>
            <w:r w:rsidR="009A550A" w:rsidRPr="00B2707F">
              <w:rPr>
                <w:i/>
                <w:iCs/>
                <w:color w:val="7F7F7F" w:themeColor="text1" w:themeTint="80"/>
              </w:rPr>
              <w:t>zwiększają szanse kandydata na wysoką ocenę w procesie weryfikacji zgłoszeń.]</w:t>
            </w:r>
          </w:p>
          <w:p w14:paraId="5C0779AE" w14:textId="77777777" w:rsidR="00525418" w:rsidRDefault="00525418" w:rsidP="00F055CA">
            <w:pPr>
              <w:rPr>
                <w:u w:val="single"/>
              </w:rPr>
            </w:pPr>
          </w:p>
          <w:p w14:paraId="356D9132" w14:textId="25EEFA5D" w:rsidR="00F055CA" w:rsidRPr="00525418" w:rsidRDefault="00F055CA" w:rsidP="00F055CA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7A199C9E" w14:textId="4CCF77AB" w:rsidR="00F055CA" w:rsidRDefault="00F055CA" w:rsidP="00F055CA"/>
          <w:p w14:paraId="0EF58B7A" w14:textId="77777777" w:rsidR="00F055CA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buduje swoją konkurencyjność rynkową na czynnikach zrównoważonego rozwoju (ESG – środowisko, społeczeństwo, ład korporacyjny)? W jaki sposób:</w:t>
            </w:r>
          </w:p>
          <w:p w14:paraId="4CD2365B" w14:textId="37853A4D" w:rsidR="00F055CA" w:rsidRDefault="005B24D0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296C1AEA" w14:textId="77777777" w:rsidR="005B24D0" w:rsidRDefault="005B24D0" w:rsidP="00F055CA"/>
          <w:p w14:paraId="5369823F" w14:textId="77777777" w:rsidR="005B24D0" w:rsidRDefault="005B24D0" w:rsidP="00F055CA"/>
          <w:p w14:paraId="20C1343F" w14:textId="77777777" w:rsidR="005B24D0" w:rsidRDefault="005B24D0" w:rsidP="00F055CA"/>
          <w:p w14:paraId="6528CBB6" w14:textId="77777777" w:rsidR="005B24D0" w:rsidRDefault="005B24D0" w:rsidP="00F055CA"/>
          <w:p w14:paraId="6EE31C0D" w14:textId="77777777" w:rsidR="005B24D0" w:rsidRDefault="005B24D0" w:rsidP="00F055CA"/>
          <w:p w14:paraId="3D9451AF" w14:textId="7E0E898D" w:rsidR="009A550A" w:rsidRDefault="009A550A" w:rsidP="00F055CA"/>
          <w:p w14:paraId="0EBFE468" w14:textId="09F92ECE" w:rsidR="009A550A" w:rsidRPr="002A45B8" w:rsidRDefault="009A550A" w:rsidP="002A45B8"/>
          <w:p w14:paraId="44C41BA9" w14:textId="77777777" w:rsidR="005B24D0" w:rsidRPr="002A45B8" w:rsidRDefault="005B24D0" w:rsidP="002A45B8"/>
          <w:p w14:paraId="0743263B" w14:textId="6A5B5632" w:rsidR="00F055CA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realizuje i promuje działania na rzecz zielonej transformacji w Polsce? W jaki sposób:</w:t>
            </w:r>
          </w:p>
          <w:p w14:paraId="06B16332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5E372890" w14:textId="77777777" w:rsidR="002A45B8" w:rsidRDefault="002A45B8" w:rsidP="002A45B8"/>
          <w:p w14:paraId="051C0D62" w14:textId="77777777" w:rsidR="002A45B8" w:rsidRDefault="002A45B8" w:rsidP="002A45B8"/>
          <w:p w14:paraId="203A1FC0" w14:textId="77777777" w:rsidR="002A45B8" w:rsidRDefault="002A45B8" w:rsidP="002A45B8"/>
          <w:p w14:paraId="70E0D699" w14:textId="77777777" w:rsidR="002A45B8" w:rsidRDefault="002A45B8" w:rsidP="002A45B8"/>
          <w:p w14:paraId="7C95A137" w14:textId="77777777" w:rsidR="002A45B8" w:rsidRDefault="002A45B8" w:rsidP="002A45B8"/>
          <w:p w14:paraId="1356C214" w14:textId="77777777" w:rsidR="002A45B8" w:rsidRDefault="002A45B8" w:rsidP="002A45B8"/>
          <w:p w14:paraId="02603FED" w14:textId="77777777" w:rsidR="002A45B8" w:rsidRPr="002A45B8" w:rsidRDefault="002A45B8" w:rsidP="002A45B8"/>
          <w:p w14:paraId="41812597" w14:textId="77777777" w:rsidR="002A45B8" w:rsidRPr="002A45B8" w:rsidRDefault="002A45B8" w:rsidP="002A45B8"/>
          <w:p w14:paraId="120B86A6" w14:textId="72AA18C2" w:rsidR="00F055CA" w:rsidRDefault="00F055CA" w:rsidP="00F055CA"/>
          <w:p w14:paraId="69E45177" w14:textId="77777777" w:rsidR="009A550A" w:rsidRDefault="009A550A" w:rsidP="00F055CA"/>
          <w:p w14:paraId="3D7CA0F9" w14:textId="77777777" w:rsidR="00525418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lastRenderedPageBreak/>
              <w:t>zainicjował w ciągu ostatnich 5 lat realizację strategii zrównoważonego rozwoju określającej kierunki działania firmy w wymiarze gospodarczym, społecznym oraz środowiskowym</w:t>
            </w:r>
            <w:r w:rsidR="00525418">
              <w:t>? W jaki sposób:</w:t>
            </w:r>
          </w:p>
          <w:p w14:paraId="128BD812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9ECD63A" w14:textId="77777777" w:rsidR="002A45B8" w:rsidRDefault="002A45B8" w:rsidP="002A45B8"/>
          <w:p w14:paraId="2DE31E94" w14:textId="77777777" w:rsidR="002A45B8" w:rsidRDefault="002A45B8" w:rsidP="002A45B8"/>
          <w:p w14:paraId="7D18CD62" w14:textId="77777777" w:rsidR="002A45B8" w:rsidRDefault="002A45B8" w:rsidP="002A45B8"/>
          <w:p w14:paraId="3B8C1C97" w14:textId="77777777" w:rsidR="002A45B8" w:rsidRDefault="002A45B8" w:rsidP="002A45B8"/>
          <w:p w14:paraId="0931AD97" w14:textId="77777777" w:rsidR="002A45B8" w:rsidRDefault="002A45B8" w:rsidP="002A45B8"/>
          <w:p w14:paraId="51DD4070" w14:textId="77777777" w:rsidR="002A45B8" w:rsidRDefault="002A45B8" w:rsidP="002A45B8"/>
          <w:p w14:paraId="2FFDE693" w14:textId="77777777" w:rsidR="002A45B8" w:rsidRPr="002A45B8" w:rsidRDefault="002A45B8" w:rsidP="002A45B8"/>
          <w:p w14:paraId="3A835FBB" w14:textId="77777777" w:rsidR="002A45B8" w:rsidRPr="002A45B8" w:rsidRDefault="002A45B8" w:rsidP="002A45B8"/>
          <w:p w14:paraId="16E61E87" w14:textId="77163039" w:rsidR="00525418" w:rsidRDefault="00525418" w:rsidP="00F055CA"/>
          <w:p w14:paraId="2944ED6D" w14:textId="545525AB" w:rsidR="009A550A" w:rsidRDefault="009A550A" w:rsidP="00F055CA"/>
          <w:p w14:paraId="6192FE5D" w14:textId="77777777" w:rsidR="009A550A" w:rsidRDefault="009A550A" w:rsidP="00F055CA"/>
          <w:p w14:paraId="46036BC8" w14:textId="6C4D037A" w:rsidR="00F055CA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wykazywa</w:t>
            </w:r>
            <w:r w:rsidR="00525418">
              <w:t>ł</w:t>
            </w:r>
            <w:r>
              <w:t xml:space="preserve"> się</w:t>
            </w:r>
            <w:r w:rsidR="00525418">
              <w:t xml:space="preserve"> nadzwyczajną</w:t>
            </w:r>
            <w:r>
              <w:t xml:space="preserve"> zdolnością do adaptacji do zmieniających się wyzwań społeczno-gospodarczych</w:t>
            </w:r>
            <w:r w:rsidR="00525418">
              <w:t>,</w:t>
            </w:r>
            <w:r>
              <w:t xml:space="preserve"> w </w:t>
            </w:r>
            <w:r w:rsidR="00525418">
              <w:t>szczególności</w:t>
            </w:r>
            <w:r>
              <w:t xml:space="preserve"> zielonej transformacji</w:t>
            </w:r>
            <w:r w:rsidR="00525418">
              <w:t>? W jaki sposób:</w:t>
            </w:r>
          </w:p>
          <w:p w14:paraId="5CFC69F7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5A7A0B2F" w14:textId="77777777" w:rsidR="002A45B8" w:rsidRDefault="002A45B8" w:rsidP="002A45B8"/>
          <w:p w14:paraId="170BFDD7" w14:textId="77777777" w:rsidR="002A45B8" w:rsidRDefault="002A45B8" w:rsidP="002A45B8"/>
          <w:p w14:paraId="4215ECEF" w14:textId="77777777" w:rsidR="002A45B8" w:rsidRDefault="002A45B8" w:rsidP="002A45B8"/>
          <w:p w14:paraId="5E2F5FC5" w14:textId="77777777" w:rsidR="002A45B8" w:rsidRDefault="002A45B8" w:rsidP="002A45B8"/>
          <w:p w14:paraId="5A79E554" w14:textId="77777777" w:rsidR="002A45B8" w:rsidRDefault="002A45B8" w:rsidP="002A45B8"/>
          <w:p w14:paraId="115F9C6A" w14:textId="77777777" w:rsidR="002A45B8" w:rsidRDefault="002A45B8" w:rsidP="002A45B8"/>
          <w:p w14:paraId="1C003A45" w14:textId="77777777" w:rsidR="002A45B8" w:rsidRPr="002A45B8" w:rsidRDefault="002A45B8" w:rsidP="002A45B8"/>
          <w:p w14:paraId="4FC81F8A" w14:textId="77777777" w:rsidR="002A45B8" w:rsidRPr="002A45B8" w:rsidRDefault="002A45B8" w:rsidP="002A45B8"/>
          <w:p w14:paraId="618B5E66" w14:textId="5F352F8B" w:rsidR="00525418" w:rsidRDefault="00525418" w:rsidP="00F055CA"/>
          <w:p w14:paraId="166DC7B5" w14:textId="0C9326ED" w:rsidR="009A550A" w:rsidRDefault="009A550A" w:rsidP="00F055CA"/>
          <w:p w14:paraId="0449001C" w14:textId="77777777" w:rsidR="009A550A" w:rsidRDefault="009A550A" w:rsidP="00F055CA"/>
          <w:p w14:paraId="0C4AAD9A" w14:textId="033FB740" w:rsidR="00F055CA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cykliczn</w:t>
            </w:r>
            <w:r w:rsidR="00525418">
              <w:t>ie</w:t>
            </w:r>
            <w:r>
              <w:t xml:space="preserve"> publik</w:t>
            </w:r>
            <w:r w:rsidR="00525418">
              <w:t>uje</w:t>
            </w:r>
            <w:r>
              <w:t xml:space="preserve"> rapor</w:t>
            </w:r>
            <w:r w:rsidR="00525418">
              <w:t>ty</w:t>
            </w:r>
            <w:r>
              <w:t xml:space="preserve"> niefinansowych, w których informuje o działaniach na rzecz zrównoważonego rozwoju i ich wpływie na otoczenie</w:t>
            </w:r>
            <w:r w:rsidR="00525418">
              <w:t>? W jaki sposób:</w:t>
            </w:r>
          </w:p>
          <w:p w14:paraId="4B6ECCFF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74BB20A2" w14:textId="77777777" w:rsidR="002A45B8" w:rsidRDefault="002A45B8" w:rsidP="002A45B8"/>
          <w:p w14:paraId="49DFEA6D" w14:textId="77777777" w:rsidR="002A45B8" w:rsidRDefault="002A45B8" w:rsidP="002A45B8"/>
          <w:p w14:paraId="2E312FF1" w14:textId="77777777" w:rsidR="002A45B8" w:rsidRDefault="002A45B8" w:rsidP="002A45B8"/>
          <w:p w14:paraId="3008E9F2" w14:textId="77777777" w:rsidR="002A45B8" w:rsidRDefault="002A45B8" w:rsidP="002A45B8"/>
          <w:p w14:paraId="6103C7FF" w14:textId="77777777" w:rsidR="002A45B8" w:rsidRDefault="002A45B8" w:rsidP="002A45B8"/>
          <w:p w14:paraId="691C6EBB" w14:textId="77777777" w:rsidR="002A45B8" w:rsidRDefault="002A45B8" w:rsidP="002A45B8"/>
          <w:p w14:paraId="02D0E7C2" w14:textId="77777777" w:rsidR="002A45B8" w:rsidRPr="002A45B8" w:rsidRDefault="002A45B8" w:rsidP="002A45B8"/>
          <w:p w14:paraId="2357BF91" w14:textId="77777777" w:rsidR="002A45B8" w:rsidRPr="002A45B8" w:rsidRDefault="002A45B8" w:rsidP="002A45B8"/>
          <w:p w14:paraId="3E65B205" w14:textId="7F95D383" w:rsidR="00525418" w:rsidRDefault="00525418" w:rsidP="00F055CA"/>
          <w:p w14:paraId="31E04246" w14:textId="035B50AC" w:rsidR="009A550A" w:rsidRDefault="009A550A" w:rsidP="00F055CA"/>
          <w:p w14:paraId="613296C5" w14:textId="77777777" w:rsidR="009A550A" w:rsidRDefault="009A550A" w:rsidP="00F055CA"/>
          <w:p w14:paraId="27F2AD89" w14:textId="6C6E102E" w:rsidR="00F055CA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realiz</w:t>
            </w:r>
            <w:r w:rsidR="00525418">
              <w:t>ował</w:t>
            </w:r>
            <w:r>
              <w:t xml:space="preserve"> w ciągu ostatnich 5 lat </w:t>
            </w:r>
            <w:r w:rsidR="00525418">
              <w:t xml:space="preserve">przynajmniej </w:t>
            </w:r>
            <w:r>
              <w:t>dw</w:t>
            </w:r>
            <w:r w:rsidR="00525418">
              <w:t>ie</w:t>
            </w:r>
            <w:r>
              <w:t xml:space="preserve"> inwestycj</w:t>
            </w:r>
            <w:r w:rsidR="00525418">
              <w:t>e</w:t>
            </w:r>
            <w:r>
              <w:t xml:space="preserve"> w aktywa materialne lub niematerialne w znaczący sposób przyczyniające się do realizacji zrównoważonego rozwoju</w:t>
            </w:r>
            <w:r w:rsidR="00525418">
              <w:t>? W jaki sposób:</w:t>
            </w:r>
          </w:p>
          <w:p w14:paraId="785CD918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D016023" w14:textId="77777777" w:rsidR="002A45B8" w:rsidRDefault="002A45B8" w:rsidP="002A45B8"/>
          <w:p w14:paraId="58D1E047" w14:textId="77777777" w:rsidR="002A45B8" w:rsidRDefault="002A45B8" w:rsidP="002A45B8"/>
          <w:p w14:paraId="0695DB2A" w14:textId="77777777" w:rsidR="002A45B8" w:rsidRDefault="002A45B8" w:rsidP="002A45B8"/>
          <w:p w14:paraId="3E0585CB" w14:textId="77777777" w:rsidR="002A45B8" w:rsidRDefault="002A45B8" w:rsidP="002A45B8"/>
          <w:p w14:paraId="74EA84AD" w14:textId="77777777" w:rsidR="002A45B8" w:rsidRDefault="002A45B8" w:rsidP="002A45B8"/>
          <w:p w14:paraId="63F0C912" w14:textId="77777777" w:rsidR="002A45B8" w:rsidRDefault="002A45B8" w:rsidP="002A45B8"/>
          <w:p w14:paraId="275EAADB" w14:textId="77777777" w:rsidR="002A45B8" w:rsidRPr="002A45B8" w:rsidRDefault="002A45B8" w:rsidP="002A45B8"/>
          <w:p w14:paraId="75CD5BF0" w14:textId="77777777" w:rsidR="002A45B8" w:rsidRPr="002A45B8" w:rsidRDefault="002A45B8" w:rsidP="002A45B8"/>
          <w:p w14:paraId="2584BBAF" w14:textId="77777777" w:rsidR="009A550A" w:rsidRDefault="009A550A" w:rsidP="00F055CA"/>
          <w:p w14:paraId="39CE9791" w14:textId="34D6F13E" w:rsidR="00044480" w:rsidRDefault="00F055CA" w:rsidP="00525418">
            <w:pPr>
              <w:pStyle w:val="Akapitzlist"/>
              <w:numPr>
                <w:ilvl w:val="0"/>
                <w:numId w:val="12"/>
              </w:numPr>
            </w:pPr>
            <w:r>
              <w:t>podejmowa</w:t>
            </w:r>
            <w:r w:rsidR="00525418">
              <w:t>ł</w:t>
            </w:r>
            <w:r>
              <w:t xml:space="preserve"> </w:t>
            </w:r>
            <w:r w:rsidR="00525418">
              <w:t xml:space="preserve">w ciągu ostatnich 5 lat </w:t>
            </w:r>
            <w:r>
              <w:t>działa</w:t>
            </w:r>
            <w:r w:rsidR="00525418">
              <w:t>nia</w:t>
            </w:r>
            <w:r>
              <w:t xml:space="preserve"> na rzecz zwiększenia udziału OZE w swoim </w:t>
            </w:r>
            <w:proofErr w:type="spellStart"/>
            <w:r>
              <w:t>miksie</w:t>
            </w:r>
            <w:proofErr w:type="spellEnd"/>
            <w:r>
              <w:t xml:space="preserve"> energetycznym i/lub działań na rzecz gospodarki o obiegu zamkniętym (GOZ)</w:t>
            </w:r>
            <w:r w:rsidR="00525418">
              <w:t>? W jaki sposób:</w:t>
            </w:r>
          </w:p>
          <w:p w14:paraId="624CF1DC" w14:textId="77777777" w:rsidR="002A45B8" w:rsidRDefault="002A45B8" w:rsidP="002A45B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CE75F83" w14:textId="77777777" w:rsidR="002A45B8" w:rsidRDefault="002A45B8" w:rsidP="002A45B8"/>
          <w:p w14:paraId="1347EF39" w14:textId="77777777" w:rsidR="002A45B8" w:rsidRDefault="002A45B8" w:rsidP="002A45B8"/>
          <w:p w14:paraId="49B10DE3" w14:textId="77777777" w:rsidR="002A45B8" w:rsidRDefault="002A45B8" w:rsidP="002A45B8"/>
          <w:p w14:paraId="286E8F70" w14:textId="77777777" w:rsidR="002A45B8" w:rsidRDefault="002A45B8" w:rsidP="002A45B8"/>
          <w:p w14:paraId="34818A97" w14:textId="77777777" w:rsidR="002A45B8" w:rsidRDefault="002A45B8" w:rsidP="002A45B8"/>
          <w:p w14:paraId="68AE8098" w14:textId="77777777" w:rsidR="002A45B8" w:rsidRDefault="002A45B8" w:rsidP="002A45B8"/>
          <w:p w14:paraId="09883AD6" w14:textId="77777777" w:rsidR="002A45B8" w:rsidRPr="002A45B8" w:rsidRDefault="002A45B8" w:rsidP="002A45B8"/>
          <w:p w14:paraId="4A45E1A2" w14:textId="77777777" w:rsidR="002A45B8" w:rsidRPr="002A45B8" w:rsidRDefault="002A45B8" w:rsidP="002A45B8"/>
          <w:p w14:paraId="202E0414" w14:textId="3D5F9E0A" w:rsidR="009A550A" w:rsidRDefault="009A550A" w:rsidP="002A45B8"/>
        </w:tc>
      </w:tr>
    </w:tbl>
    <w:p w14:paraId="016BCA03" w14:textId="77777777" w:rsidR="00157ECE" w:rsidRDefault="00157ECE" w:rsidP="009C35DA">
      <w:pPr>
        <w:jc w:val="center"/>
      </w:pPr>
    </w:p>
    <w:p w14:paraId="76F5915C" w14:textId="002DAD0F" w:rsidR="00586BDF" w:rsidRPr="00586BDF" w:rsidRDefault="00586BDF" w:rsidP="00586BDF">
      <w:pPr>
        <w:rPr>
          <w:u w:val="single"/>
        </w:rPr>
      </w:pPr>
      <w:r>
        <w:rPr>
          <w:u w:val="single"/>
        </w:rPr>
        <w:t>Oświadczenia:</w:t>
      </w:r>
    </w:p>
    <w:p w14:paraId="504CFC77" w14:textId="26533C32" w:rsidR="00586BDF" w:rsidRDefault="00586BDF" w:rsidP="00586BDF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1F319096" w14:textId="765ABD6D" w:rsidR="00C44EB5" w:rsidRDefault="00065229" w:rsidP="00586BDF">
      <w:pPr>
        <w:pStyle w:val="Akapitzlist"/>
        <w:numPr>
          <w:ilvl w:val="0"/>
          <w:numId w:val="11"/>
        </w:numPr>
      </w:pPr>
      <w:r>
        <w:t xml:space="preserve">Zgłaszający </w:t>
      </w:r>
      <w:r w:rsidR="00586BDF">
        <w:t>oświadcza</w:t>
      </w:r>
      <w:r>
        <w:t>, że zgłaszany Przedsiębiorca wyra</w:t>
      </w:r>
      <w:r w:rsidR="00586BDF">
        <w:t>ził</w:t>
      </w:r>
      <w:r>
        <w:t xml:space="preserve"> zgodę na przetwarzanie danych osobowych w celu wzięcia udziału w konkursie, wyłonienia laureatów i przyznania Nagród Ministra Rozwoju i Technologii w Dniu Przedsiębiorcy</w:t>
      </w:r>
      <w:r w:rsidR="00586BDF">
        <w:t>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E72E5E" w14:paraId="6ADDEEC5" w14:textId="77777777" w:rsidTr="00586BDF">
        <w:tc>
          <w:tcPr>
            <w:tcW w:w="4536" w:type="dxa"/>
          </w:tcPr>
          <w:p w14:paraId="36292186" w14:textId="77777777" w:rsidR="00E72E5E" w:rsidRDefault="00E72E5E" w:rsidP="004D428E"/>
          <w:p w14:paraId="62F7F03D" w14:textId="77777777" w:rsidR="00E72E5E" w:rsidRDefault="00E72E5E" w:rsidP="004D428E"/>
          <w:p w14:paraId="5CC836D7" w14:textId="77777777" w:rsidR="00E72E5E" w:rsidRDefault="00E72E5E" w:rsidP="004D428E"/>
          <w:p w14:paraId="07ECB86A" w14:textId="77777777" w:rsidR="00E72E5E" w:rsidRDefault="00E72E5E" w:rsidP="004D428E">
            <w:r>
              <w:t>………………………………………………………………</w:t>
            </w:r>
          </w:p>
          <w:p w14:paraId="1F6B79F9" w14:textId="77777777" w:rsidR="00E72E5E" w:rsidRPr="00E72E5E" w:rsidRDefault="00E72E5E" w:rsidP="004D428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79331986" w14:textId="77777777" w:rsidR="00E72E5E" w:rsidRDefault="00E72E5E" w:rsidP="004D428E"/>
          <w:p w14:paraId="3867223D" w14:textId="77777777" w:rsidR="00E72E5E" w:rsidRDefault="00E72E5E" w:rsidP="004D428E"/>
          <w:p w14:paraId="6799620A" w14:textId="77777777" w:rsidR="00E72E5E" w:rsidRDefault="00E72E5E" w:rsidP="004D428E"/>
          <w:p w14:paraId="0252F859" w14:textId="77777777" w:rsidR="00E72E5E" w:rsidRDefault="00E72E5E" w:rsidP="004D428E">
            <w:r>
              <w:t xml:space="preserve">……………………………………………………………… </w:t>
            </w:r>
          </w:p>
          <w:p w14:paraId="440E1239" w14:textId="77777777" w:rsidR="00E72E5E" w:rsidRPr="00E72E5E" w:rsidRDefault="00E72E5E" w:rsidP="00E72E5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5F1DF925" w14:textId="77777777" w:rsidR="00E72E5E" w:rsidRDefault="00E72E5E" w:rsidP="009C35DA">
      <w:pPr>
        <w:jc w:val="center"/>
      </w:pPr>
    </w:p>
    <w:p w14:paraId="1BEBEAC4" w14:textId="77777777" w:rsidR="00FE56FC" w:rsidRDefault="00FE56FC" w:rsidP="009C35DA">
      <w:pPr>
        <w:jc w:val="center"/>
      </w:pPr>
    </w:p>
    <w:p w14:paraId="3E7CD3B8" w14:textId="1D0CB321" w:rsidR="00586BDF" w:rsidRDefault="00FE56FC" w:rsidP="005B24D0">
      <w:pPr>
        <w:jc w:val="center"/>
      </w:pPr>
      <w:r>
        <w:t xml:space="preserve">Załącznik: </w:t>
      </w:r>
      <w:r w:rsidR="0096467A">
        <w:t>Klauzula informacyjna dla osób kontaktowych ze strony Organizacji</w:t>
      </w:r>
      <w:r w:rsidR="00586BDF"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0D8AB" w14:textId="77777777" w:rsidR="00000244" w:rsidRDefault="00000244" w:rsidP="00044480">
      <w:pPr>
        <w:spacing w:after="0" w:line="240" w:lineRule="auto"/>
      </w:pPr>
      <w:r>
        <w:separator/>
      </w:r>
    </w:p>
  </w:endnote>
  <w:endnote w:type="continuationSeparator" w:id="0">
    <w:p w14:paraId="6B0615C2" w14:textId="77777777" w:rsidR="00000244" w:rsidRDefault="00000244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D8FA9" w14:textId="77777777" w:rsidR="00000244" w:rsidRDefault="00000244" w:rsidP="00044480">
      <w:pPr>
        <w:spacing w:after="0" w:line="240" w:lineRule="auto"/>
      </w:pPr>
      <w:r>
        <w:separator/>
      </w:r>
    </w:p>
  </w:footnote>
  <w:footnote w:type="continuationSeparator" w:id="0">
    <w:p w14:paraId="623F2E3F" w14:textId="77777777" w:rsidR="00000244" w:rsidRDefault="00000244" w:rsidP="00044480">
      <w:pPr>
        <w:spacing w:after="0" w:line="240" w:lineRule="auto"/>
      </w:pPr>
      <w:r>
        <w:continuationSeparator/>
      </w:r>
    </w:p>
  </w:footnote>
  <w:footnote w:id="1">
    <w:p w14:paraId="2C867338" w14:textId="4CCF66A0" w:rsidR="0096467A" w:rsidRDefault="0096467A" w:rsidP="0096467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Pr="00044480">
        <w:t xml:space="preserve">§ </w:t>
      </w:r>
      <w:r>
        <w:t>7</w:t>
      </w:r>
      <w:r w:rsidRPr="00044480">
        <w:t xml:space="preserve"> </w:t>
      </w:r>
      <w:r>
        <w:t>Regulaminu Przyznawania Nagrody Ministra Rozwoju i Technologii w Dniu Przedsiębior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00244"/>
    <w:rsid w:val="00044480"/>
    <w:rsid w:val="00065229"/>
    <w:rsid w:val="000B7C1E"/>
    <w:rsid w:val="00125FC7"/>
    <w:rsid w:val="00157ECE"/>
    <w:rsid w:val="00187B28"/>
    <w:rsid w:val="00224874"/>
    <w:rsid w:val="00287321"/>
    <w:rsid w:val="002A45B8"/>
    <w:rsid w:val="002F4868"/>
    <w:rsid w:val="00321E8A"/>
    <w:rsid w:val="003C2387"/>
    <w:rsid w:val="00401ACF"/>
    <w:rsid w:val="00496A09"/>
    <w:rsid w:val="004D6B6B"/>
    <w:rsid w:val="004E361B"/>
    <w:rsid w:val="004F4E11"/>
    <w:rsid w:val="00512B53"/>
    <w:rsid w:val="00525418"/>
    <w:rsid w:val="00546794"/>
    <w:rsid w:val="00572B2A"/>
    <w:rsid w:val="00586BDF"/>
    <w:rsid w:val="005B24D0"/>
    <w:rsid w:val="005B5343"/>
    <w:rsid w:val="00717CED"/>
    <w:rsid w:val="00737965"/>
    <w:rsid w:val="007D1CF8"/>
    <w:rsid w:val="00825E9A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B29E6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3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6:00Z</dcterms:created>
  <dcterms:modified xsi:type="dcterms:W3CDTF">2023-05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